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800dc8</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so-called dual-energy scanning.</w:t>
      </w:r>
      <w:r>
        <w:t xml:space="preserve"> </w:t>
      </w:r>
      <w:r>
        <w:t xml:space="preserve">It has been demonstrated previously that microscopic dual-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0.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00dc84a91b824b375c87c9f7fecae04ec0f9c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00dc84a91b824b375c87c9f7fecae04ec0f9c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00dc84a91b824b375c87c9f7fecae04ec0f9c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00dc84a91b824b375c87c9f7fecae04ec0f9c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00dc84a91b824b375c87c9f7fecae04ec0f9c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00dc84a91b824b375c87c9f7fecae04ec0f9c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10:50:02Z</dcterms:created>
  <dcterms:modified xsi:type="dcterms:W3CDTF">2024-12-04T10: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